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2A01E7" w14:textId="25B76539" w:rsidR="006E36BE" w:rsidRPr="001817D8" w:rsidRDefault="00EE3669">
      <w:pPr>
        <w:rPr>
          <w:rFonts w:ascii="Times New Roman" w:hAnsi="Times New Roman" w:cs="Times New Roman"/>
          <w:sz w:val="40"/>
          <w:szCs w:val="40"/>
          <w:lang w:val="en-US"/>
        </w:rPr>
      </w:pPr>
      <w:r w:rsidRPr="001817D8">
        <w:rPr>
          <w:rFonts w:ascii="Times New Roman" w:hAnsi="Times New Roman" w:cs="Times New Roman"/>
          <w:sz w:val="40"/>
          <w:szCs w:val="40"/>
          <w:lang w:val="en-US"/>
        </w:rPr>
        <w:t>What are user stories?</w:t>
      </w:r>
    </w:p>
    <w:p w14:paraId="448C826E" w14:textId="4E3A01C8" w:rsidR="00EE3669" w:rsidRPr="001817D8" w:rsidRDefault="00EE3669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1817D8">
        <w:rPr>
          <w:rFonts w:ascii="Times New Roman" w:hAnsi="Times New Roman" w:cs="Times New Roman"/>
          <w:sz w:val="24"/>
          <w:szCs w:val="24"/>
          <w:lang w:val="en-US"/>
        </w:rPr>
        <w:t xml:space="preserve">A user story is a small, self-contained unit of development work designed to accomplish a specific goal within a product. A user story is usually written from the user’s perspective and follows the format: </w:t>
      </w:r>
    </w:p>
    <w:p w14:paraId="7D88920E" w14:textId="1711D153" w:rsidR="00EE3669" w:rsidRPr="001817D8" w:rsidRDefault="00EE3669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1817D8">
        <w:rPr>
          <w:rFonts w:ascii="Times New Roman" w:hAnsi="Times New Roman" w:cs="Times New Roman"/>
          <w:noProof/>
        </w:rPr>
        <w:drawing>
          <wp:inline distT="0" distB="0" distL="0" distR="0" wp14:anchorId="4BE0EE17" wp14:editId="3B914D5C">
            <wp:extent cx="5731510" cy="2049780"/>
            <wp:effectExtent l="0" t="0" r="2540" b="7620"/>
            <wp:docPr id="1" name="Picture 1" descr="17 Useful user story examples to get you started - Justinmin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17 Useful user story examples to get you started - Justinmind"/>
                    <pic:cNvPicPr>
                      <a:picLocks noChangeAspect="1" noChangeArrowheads="1"/>
                    </pic:cNvPicPr>
                  </pic:nvPicPr>
                  <pic:blipFill rotWithShape="1"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4816" b="15583"/>
                    <a:stretch/>
                  </pic:blipFill>
                  <pic:spPr bwMode="auto">
                    <a:xfrm>
                      <a:off x="0" y="0"/>
                      <a:ext cx="5731510" cy="20497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198223D" w14:textId="22634560" w:rsidR="00EE3669" w:rsidRPr="001817D8" w:rsidRDefault="00EE3669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6BED98F5" w14:textId="2E787434" w:rsidR="00CC5CA8" w:rsidRPr="001817D8" w:rsidRDefault="00CC5CA8" w:rsidP="00CC5CA8">
      <w:pPr>
        <w:rPr>
          <w:rFonts w:ascii="Times New Roman" w:hAnsi="Times New Roman" w:cs="Times New Roman"/>
          <w:sz w:val="40"/>
          <w:szCs w:val="40"/>
          <w:lang w:val="en-US"/>
        </w:rPr>
      </w:pPr>
      <w:r w:rsidRPr="001817D8">
        <w:rPr>
          <w:rFonts w:ascii="Times New Roman" w:hAnsi="Times New Roman" w:cs="Times New Roman"/>
          <w:sz w:val="40"/>
          <w:szCs w:val="40"/>
          <w:lang w:val="en-US"/>
        </w:rPr>
        <w:t>Stories for All Actors</w:t>
      </w:r>
      <w:r w:rsidR="008477C3">
        <w:rPr>
          <w:rFonts w:ascii="Times New Roman" w:hAnsi="Times New Roman" w:cs="Times New Roman"/>
          <w:sz w:val="40"/>
          <w:szCs w:val="40"/>
          <w:lang w:val="en-US"/>
        </w:rPr>
        <w:t xml:space="preserve"> </w:t>
      </w:r>
      <w:r w:rsidRPr="001817D8">
        <w:rPr>
          <w:rFonts w:ascii="Times New Roman" w:hAnsi="Times New Roman" w:cs="Times New Roman"/>
          <w:sz w:val="40"/>
          <w:szCs w:val="40"/>
          <w:lang w:val="en-US"/>
        </w:rPr>
        <w:t>(Guest, Registered Users, Admin</w:t>
      </w:r>
      <w:r w:rsidR="008477C3">
        <w:rPr>
          <w:rFonts w:ascii="Times New Roman" w:hAnsi="Times New Roman" w:cs="Times New Roman"/>
          <w:sz w:val="40"/>
          <w:szCs w:val="40"/>
          <w:lang w:val="en-US"/>
        </w:rPr>
        <w:t xml:space="preserve"> </w:t>
      </w:r>
      <w:r w:rsidRPr="001817D8">
        <w:rPr>
          <w:rFonts w:ascii="Times New Roman" w:hAnsi="Times New Roman" w:cs="Times New Roman"/>
          <w:sz w:val="40"/>
          <w:szCs w:val="40"/>
          <w:lang w:val="en-US"/>
        </w:rPr>
        <w:t>[Authorized/Unauthorized])</w:t>
      </w:r>
    </w:p>
    <w:p w14:paraId="1511CD44" w14:textId="198D9D3A" w:rsidR="00CC5CA8" w:rsidRDefault="00CC5CA8" w:rsidP="00CC5CA8">
      <w:pPr>
        <w:pStyle w:val="NormalWeb"/>
        <w:numPr>
          <w:ilvl w:val="0"/>
          <w:numId w:val="2"/>
        </w:numPr>
        <w:spacing w:before="0" w:beforeAutospacing="0" w:after="0" w:afterAutospacing="0"/>
        <w:textAlignment w:val="baseline"/>
        <w:rPr>
          <w:color w:val="000000"/>
        </w:rPr>
      </w:pPr>
      <w:r w:rsidRPr="001817D8">
        <w:rPr>
          <w:color w:val="000000"/>
        </w:rPr>
        <w:t>As an actor, I want to see the website on multiple browsers.</w:t>
      </w:r>
    </w:p>
    <w:p w14:paraId="60CC8F07" w14:textId="417E64D7" w:rsidR="008477C3" w:rsidRPr="001817D8" w:rsidRDefault="008477C3" w:rsidP="008477C3">
      <w:pPr>
        <w:pStyle w:val="NormalWeb"/>
        <w:numPr>
          <w:ilvl w:val="0"/>
          <w:numId w:val="2"/>
        </w:numPr>
        <w:spacing w:before="0" w:beforeAutospacing="0" w:after="0" w:afterAutospacing="0"/>
        <w:textAlignment w:val="baseline"/>
        <w:rPr>
          <w:color w:val="000000"/>
        </w:rPr>
      </w:pPr>
      <w:r w:rsidRPr="001817D8">
        <w:rPr>
          <w:color w:val="000000"/>
        </w:rPr>
        <w:t xml:space="preserve">As </w:t>
      </w:r>
      <w:r>
        <w:rPr>
          <w:color w:val="000000"/>
        </w:rPr>
        <w:t>an actor</w:t>
      </w:r>
      <w:r w:rsidRPr="001817D8">
        <w:rPr>
          <w:color w:val="000000"/>
        </w:rPr>
        <w:t>, I want to view the products by applying filters</w:t>
      </w:r>
      <w:r>
        <w:rPr>
          <w:color w:val="000000"/>
        </w:rPr>
        <w:t xml:space="preserve"> </w:t>
      </w:r>
      <w:r w:rsidRPr="001817D8">
        <w:rPr>
          <w:color w:val="000000"/>
        </w:rPr>
        <w:t>(by category, by price, by name, etc) so that I can search efficiently.</w:t>
      </w:r>
    </w:p>
    <w:p w14:paraId="2297E4C6" w14:textId="1EEF582E" w:rsidR="008477C3" w:rsidRPr="001817D8" w:rsidRDefault="008477C3" w:rsidP="008477C3">
      <w:pPr>
        <w:pStyle w:val="NormalWeb"/>
        <w:numPr>
          <w:ilvl w:val="0"/>
          <w:numId w:val="2"/>
        </w:numPr>
        <w:spacing w:before="0" w:beforeAutospacing="0" w:after="0" w:afterAutospacing="0"/>
        <w:textAlignment w:val="baseline"/>
        <w:rPr>
          <w:color w:val="000000"/>
        </w:rPr>
      </w:pPr>
      <w:r w:rsidRPr="001817D8">
        <w:rPr>
          <w:color w:val="000000"/>
        </w:rPr>
        <w:t xml:space="preserve">As </w:t>
      </w:r>
      <w:r>
        <w:rPr>
          <w:color w:val="000000"/>
        </w:rPr>
        <w:t>an actor</w:t>
      </w:r>
      <w:r w:rsidRPr="001817D8">
        <w:rPr>
          <w:color w:val="000000"/>
        </w:rPr>
        <w:t>, I want to view the products by applying combinations of multiple filters</w:t>
      </w:r>
      <w:r>
        <w:rPr>
          <w:color w:val="000000"/>
        </w:rPr>
        <w:t xml:space="preserve"> </w:t>
      </w:r>
      <w:r w:rsidRPr="001817D8">
        <w:rPr>
          <w:color w:val="000000"/>
        </w:rPr>
        <w:t>(by category &amp; by price, by name &amp; by rating, etc) so that I can search efficiently.</w:t>
      </w:r>
    </w:p>
    <w:p w14:paraId="2CA21D40" w14:textId="00F92D2A" w:rsidR="0067522B" w:rsidRPr="0067522B" w:rsidRDefault="008477C3" w:rsidP="0067522B">
      <w:pPr>
        <w:pStyle w:val="NormalWeb"/>
        <w:numPr>
          <w:ilvl w:val="0"/>
          <w:numId w:val="2"/>
        </w:numPr>
        <w:spacing w:before="0" w:beforeAutospacing="0" w:after="0" w:afterAutospacing="0"/>
        <w:textAlignment w:val="baseline"/>
        <w:rPr>
          <w:color w:val="000000"/>
        </w:rPr>
      </w:pPr>
      <w:r>
        <w:rPr>
          <w:color w:val="000000"/>
        </w:rPr>
        <w:t>As an actor I can view ratings and reviews given by other users so that I can know product quality.</w:t>
      </w:r>
    </w:p>
    <w:p w14:paraId="32F7EA8B" w14:textId="7D5EE455" w:rsidR="00CC5CA8" w:rsidRPr="001817D8" w:rsidRDefault="00CC5CA8">
      <w:pPr>
        <w:rPr>
          <w:rFonts w:ascii="Times New Roman" w:hAnsi="Times New Roman" w:cs="Times New Roman"/>
          <w:sz w:val="40"/>
          <w:szCs w:val="40"/>
          <w:lang w:val="en-US"/>
        </w:rPr>
      </w:pPr>
    </w:p>
    <w:p w14:paraId="5D5B5AD3" w14:textId="7E903C9A" w:rsidR="00CC5CA8" w:rsidRPr="001817D8" w:rsidRDefault="00CC5CA8" w:rsidP="00CC5CA8">
      <w:pPr>
        <w:rPr>
          <w:rFonts w:ascii="Times New Roman" w:hAnsi="Times New Roman" w:cs="Times New Roman"/>
          <w:sz w:val="40"/>
          <w:szCs w:val="40"/>
          <w:lang w:val="en-US"/>
        </w:rPr>
      </w:pPr>
      <w:r w:rsidRPr="001817D8">
        <w:rPr>
          <w:rFonts w:ascii="Times New Roman" w:hAnsi="Times New Roman" w:cs="Times New Roman"/>
          <w:sz w:val="40"/>
          <w:szCs w:val="40"/>
          <w:lang w:val="en-US"/>
        </w:rPr>
        <w:t>Stories for Guest/Registered Users</w:t>
      </w:r>
    </w:p>
    <w:p w14:paraId="7E71D8A7" w14:textId="20D858EE" w:rsidR="00CC5CA8" w:rsidRPr="001817D8" w:rsidRDefault="00CC5CA8" w:rsidP="00CC5CA8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  <w:lang w:val="en-US"/>
        </w:rPr>
      </w:pPr>
    </w:p>
    <w:p w14:paraId="14B82806" w14:textId="796A501C" w:rsidR="00CC5CA8" w:rsidRPr="001817D8" w:rsidRDefault="00CC5CA8" w:rsidP="00CC5CA8">
      <w:pPr>
        <w:rPr>
          <w:rFonts w:ascii="Times New Roman" w:hAnsi="Times New Roman" w:cs="Times New Roman"/>
          <w:sz w:val="40"/>
          <w:szCs w:val="40"/>
          <w:lang w:val="en-US"/>
        </w:rPr>
      </w:pPr>
      <w:r w:rsidRPr="001817D8">
        <w:rPr>
          <w:rFonts w:ascii="Times New Roman" w:hAnsi="Times New Roman" w:cs="Times New Roman"/>
          <w:sz w:val="40"/>
          <w:szCs w:val="40"/>
          <w:lang w:val="en-US"/>
        </w:rPr>
        <w:t xml:space="preserve">Stories for </w:t>
      </w:r>
      <w:proofErr w:type="gramStart"/>
      <w:r w:rsidRPr="001817D8">
        <w:rPr>
          <w:rFonts w:ascii="Times New Roman" w:hAnsi="Times New Roman" w:cs="Times New Roman"/>
          <w:sz w:val="40"/>
          <w:szCs w:val="40"/>
          <w:lang w:val="en-US"/>
        </w:rPr>
        <w:t>Admin(</w:t>
      </w:r>
      <w:proofErr w:type="gramEnd"/>
      <w:r w:rsidRPr="001817D8">
        <w:rPr>
          <w:rFonts w:ascii="Times New Roman" w:hAnsi="Times New Roman" w:cs="Times New Roman"/>
          <w:sz w:val="40"/>
          <w:szCs w:val="40"/>
          <w:lang w:val="en-US"/>
        </w:rPr>
        <w:t>Authorized/Unauthorized) Users</w:t>
      </w:r>
    </w:p>
    <w:p w14:paraId="3C6A841F" w14:textId="255983E3" w:rsidR="00CC5CA8" w:rsidRPr="001817D8" w:rsidRDefault="00CC5CA8" w:rsidP="00CC5CA8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  <w:lang w:val="en-US"/>
        </w:rPr>
      </w:pPr>
    </w:p>
    <w:p w14:paraId="5569470B" w14:textId="795452C3" w:rsidR="001D4835" w:rsidRPr="001817D8" w:rsidRDefault="001D4835">
      <w:pPr>
        <w:rPr>
          <w:rFonts w:ascii="Times New Roman" w:hAnsi="Times New Roman" w:cs="Times New Roman"/>
          <w:sz w:val="40"/>
          <w:szCs w:val="40"/>
          <w:lang w:val="en-US"/>
        </w:rPr>
      </w:pPr>
      <w:r w:rsidRPr="001817D8">
        <w:rPr>
          <w:rFonts w:ascii="Times New Roman" w:hAnsi="Times New Roman" w:cs="Times New Roman"/>
          <w:sz w:val="40"/>
          <w:szCs w:val="40"/>
          <w:lang w:val="en-US"/>
        </w:rPr>
        <w:t xml:space="preserve">Stories for </w:t>
      </w:r>
      <w:r w:rsidR="004D46B8" w:rsidRPr="001817D8">
        <w:rPr>
          <w:rFonts w:ascii="Times New Roman" w:hAnsi="Times New Roman" w:cs="Times New Roman"/>
          <w:sz w:val="40"/>
          <w:szCs w:val="40"/>
          <w:lang w:val="en-US"/>
        </w:rPr>
        <w:t>Guest</w:t>
      </w:r>
      <w:r w:rsidRPr="001817D8">
        <w:rPr>
          <w:rFonts w:ascii="Times New Roman" w:hAnsi="Times New Roman" w:cs="Times New Roman"/>
          <w:sz w:val="40"/>
          <w:szCs w:val="40"/>
          <w:lang w:val="en-US"/>
        </w:rPr>
        <w:t xml:space="preserve"> </w:t>
      </w:r>
      <w:r w:rsidR="004D46B8" w:rsidRPr="001817D8">
        <w:rPr>
          <w:rFonts w:ascii="Times New Roman" w:hAnsi="Times New Roman" w:cs="Times New Roman"/>
          <w:sz w:val="40"/>
          <w:szCs w:val="40"/>
          <w:lang w:val="en-US"/>
        </w:rPr>
        <w:t>U</w:t>
      </w:r>
      <w:r w:rsidRPr="001817D8">
        <w:rPr>
          <w:rFonts w:ascii="Times New Roman" w:hAnsi="Times New Roman" w:cs="Times New Roman"/>
          <w:sz w:val="40"/>
          <w:szCs w:val="40"/>
          <w:lang w:val="en-US"/>
        </w:rPr>
        <w:t>sers</w:t>
      </w:r>
    </w:p>
    <w:p w14:paraId="61B29605" w14:textId="59EDC78D" w:rsidR="001D4835" w:rsidRPr="001817D8" w:rsidRDefault="001D4835" w:rsidP="001D4835">
      <w:pPr>
        <w:pStyle w:val="NormalWeb"/>
        <w:numPr>
          <w:ilvl w:val="0"/>
          <w:numId w:val="1"/>
        </w:numPr>
        <w:spacing w:before="0" w:beforeAutospacing="0" w:after="0" w:afterAutospacing="0"/>
        <w:textAlignment w:val="baseline"/>
        <w:rPr>
          <w:color w:val="000000"/>
        </w:rPr>
      </w:pPr>
      <w:r w:rsidRPr="001817D8">
        <w:rPr>
          <w:color w:val="000000"/>
        </w:rPr>
        <w:t xml:space="preserve">As a </w:t>
      </w:r>
      <w:r w:rsidR="004D46B8" w:rsidRPr="001817D8">
        <w:rPr>
          <w:color w:val="000000"/>
        </w:rPr>
        <w:t>guest</w:t>
      </w:r>
      <w:r w:rsidRPr="001817D8">
        <w:rPr>
          <w:color w:val="000000"/>
        </w:rPr>
        <w:t xml:space="preserve"> user</w:t>
      </w:r>
      <w:r w:rsidR="004D46B8" w:rsidRPr="001817D8">
        <w:rPr>
          <w:color w:val="000000"/>
        </w:rPr>
        <w:t>,</w:t>
      </w:r>
      <w:r w:rsidRPr="001817D8">
        <w:rPr>
          <w:color w:val="000000"/>
        </w:rPr>
        <w:t xml:space="preserve"> I want to sign up for an account on the website </w:t>
      </w:r>
      <w:r w:rsidR="004D46B8" w:rsidRPr="001817D8">
        <w:rPr>
          <w:color w:val="000000"/>
        </w:rPr>
        <w:t>to</w:t>
      </w:r>
      <w:r w:rsidRPr="001817D8">
        <w:rPr>
          <w:color w:val="000000"/>
        </w:rPr>
        <w:t xml:space="preserve"> use its services</w:t>
      </w:r>
      <w:r w:rsidR="004D46B8" w:rsidRPr="001817D8">
        <w:rPr>
          <w:color w:val="000000"/>
        </w:rPr>
        <w:t xml:space="preserve"> like order products, add to cart, etc</w:t>
      </w:r>
      <w:r w:rsidRPr="001817D8">
        <w:rPr>
          <w:color w:val="000000"/>
        </w:rPr>
        <w:t>.</w:t>
      </w:r>
    </w:p>
    <w:p w14:paraId="628F89D7" w14:textId="120D610A" w:rsidR="001D4835" w:rsidRPr="001817D8" w:rsidRDefault="001D4835" w:rsidP="001D4835">
      <w:pPr>
        <w:pStyle w:val="NormalWeb"/>
        <w:numPr>
          <w:ilvl w:val="0"/>
          <w:numId w:val="1"/>
        </w:numPr>
        <w:spacing w:before="0" w:beforeAutospacing="0" w:after="0" w:afterAutospacing="0"/>
        <w:textAlignment w:val="baseline"/>
        <w:rPr>
          <w:color w:val="000000"/>
        </w:rPr>
      </w:pPr>
      <w:r w:rsidRPr="001817D8">
        <w:rPr>
          <w:color w:val="000000"/>
        </w:rPr>
        <w:t xml:space="preserve">As a </w:t>
      </w:r>
      <w:r w:rsidR="004D46B8" w:rsidRPr="001817D8">
        <w:rPr>
          <w:color w:val="000000"/>
        </w:rPr>
        <w:t>guest</w:t>
      </w:r>
      <w:r w:rsidRPr="001817D8">
        <w:rPr>
          <w:color w:val="000000"/>
        </w:rPr>
        <w:t xml:space="preserve"> user</w:t>
      </w:r>
      <w:r w:rsidR="004D46B8" w:rsidRPr="001817D8">
        <w:rPr>
          <w:color w:val="000000"/>
        </w:rPr>
        <w:t>,</w:t>
      </w:r>
      <w:r w:rsidRPr="001817D8">
        <w:rPr>
          <w:color w:val="000000"/>
        </w:rPr>
        <w:t xml:space="preserve"> I want to check out the contact information and get the queries cleared.</w:t>
      </w:r>
    </w:p>
    <w:p w14:paraId="3FB7FA8E" w14:textId="5915FC83" w:rsidR="00407E73" w:rsidRPr="001817D8" w:rsidRDefault="00407E73" w:rsidP="00407E73">
      <w:pPr>
        <w:pStyle w:val="NormalWeb"/>
        <w:numPr>
          <w:ilvl w:val="0"/>
          <w:numId w:val="1"/>
        </w:numPr>
        <w:spacing w:before="0" w:beforeAutospacing="0" w:after="0" w:afterAutospacing="0"/>
        <w:textAlignment w:val="baseline"/>
        <w:rPr>
          <w:color w:val="000000"/>
        </w:rPr>
      </w:pPr>
      <w:r w:rsidRPr="001817D8">
        <w:rPr>
          <w:color w:val="000000"/>
        </w:rPr>
        <w:t xml:space="preserve">As a guest user, I want to activate </w:t>
      </w:r>
      <w:r w:rsidR="008477C3">
        <w:rPr>
          <w:color w:val="000000"/>
        </w:rPr>
        <w:t xml:space="preserve">the </w:t>
      </w:r>
      <w:r w:rsidRPr="001817D8">
        <w:rPr>
          <w:color w:val="000000"/>
        </w:rPr>
        <w:t>newsletter service so that I can get updates of exciting deals and sales on different products.</w:t>
      </w:r>
    </w:p>
    <w:p w14:paraId="18579DA1" w14:textId="736742F1" w:rsidR="001D4835" w:rsidRPr="001817D8" w:rsidRDefault="001D4835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6D35C244" w14:textId="5E791DDF" w:rsidR="00CC5CA8" w:rsidRPr="001817D8" w:rsidRDefault="00CC5CA8" w:rsidP="00CC5CA8">
      <w:pPr>
        <w:rPr>
          <w:rFonts w:ascii="Times New Roman" w:hAnsi="Times New Roman" w:cs="Times New Roman"/>
          <w:sz w:val="40"/>
          <w:szCs w:val="40"/>
          <w:lang w:val="en-US"/>
        </w:rPr>
      </w:pPr>
      <w:r w:rsidRPr="001817D8">
        <w:rPr>
          <w:rFonts w:ascii="Times New Roman" w:hAnsi="Times New Roman" w:cs="Times New Roman"/>
          <w:sz w:val="40"/>
          <w:szCs w:val="40"/>
          <w:lang w:val="en-US"/>
        </w:rPr>
        <w:t>Stories for Registered Users</w:t>
      </w:r>
    </w:p>
    <w:p w14:paraId="61225307" w14:textId="34BACA94" w:rsidR="002A1EED" w:rsidRDefault="002A1EED" w:rsidP="00CC5CA8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As a registered user, I want to receive a unique account activation link on my email so that I can activate my account.</w:t>
      </w:r>
    </w:p>
    <w:p w14:paraId="30DDC805" w14:textId="54DDEEE3" w:rsidR="004D46B8" w:rsidRPr="001817D8" w:rsidRDefault="00CC5CA8" w:rsidP="00CC5CA8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  <w:lang w:val="en-US"/>
        </w:rPr>
      </w:pPr>
      <w:r w:rsidRPr="001817D8">
        <w:rPr>
          <w:rFonts w:ascii="Times New Roman" w:hAnsi="Times New Roman" w:cs="Times New Roman"/>
          <w:sz w:val="24"/>
          <w:szCs w:val="24"/>
          <w:lang w:val="en-US"/>
        </w:rPr>
        <w:t xml:space="preserve">As a registered user, I want to activate my account </w:t>
      </w:r>
      <w:r w:rsidR="00F37286" w:rsidRPr="001817D8">
        <w:rPr>
          <w:rFonts w:ascii="Times New Roman" w:hAnsi="Times New Roman" w:cs="Times New Roman"/>
          <w:sz w:val="24"/>
          <w:szCs w:val="24"/>
          <w:lang w:val="en-US"/>
        </w:rPr>
        <w:t>for verification and security.</w:t>
      </w:r>
    </w:p>
    <w:p w14:paraId="645253B6" w14:textId="3B85082E" w:rsidR="00F37286" w:rsidRDefault="00F37286" w:rsidP="00CC5CA8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  <w:lang w:val="en-US"/>
        </w:rPr>
      </w:pPr>
      <w:r w:rsidRPr="001817D8">
        <w:rPr>
          <w:rFonts w:ascii="Times New Roman" w:hAnsi="Times New Roman" w:cs="Times New Roman"/>
          <w:sz w:val="24"/>
          <w:szCs w:val="24"/>
          <w:lang w:val="en-US"/>
        </w:rPr>
        <w:t>As a registered user, I want to log</w:t>
      </w:r>
      <w:r w:rsidR="008477C3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1817D8">
        <w:rPr>
          <w:rFonts w:ascii="Times New Roman" w:hAnsi="Times New Roman" w:cs="Times New Roman"/>
          <w:sz w:val="24"/>
          <w:szCs w:val="24"/>
          <w:lang w:val="en-US"/>
        </w:rPr>
        <w:t>in to my account so that I can use its services like order products, add to cart, manage account, etc.</w:t>
      </w:r>
    </w:p>
    <w:p w14:paraId="2A994A5C" w14:textId="79979756" w:rsidR="00556589" w:rsidRPr="001817D8" w:rsidRDefault="00556589" w:rsidP="00CC5CA8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As I registered user, I want to receive </w:t>
      </w:r>
      <w:r w:rsidR="008477C3">
        <w:rPr>
          <w:rFonts w:ascii="Times New Roman" w:hAnsi="Times New Roman" w:cs="Times New Roman"/>
          <w:sz w:val="24"/>
          <w:szCs w:val="24"/>
          <w:lang w:val="en-US"/>
        </w:rPr>
        <w:t xml:space="preserve">an </w:t>
      </w:r>
      <w:r>
        <w:rPr>
          <w:rFonts w:ascii="Times New Roman" w:hAnsi="Times New Roman" w:cs="Times New Roman"/>
          <w:sz w:val="24"/>
          <w:szCs w:val="24"/>
          <w:lang w:val="en-US"/>
        </w:rPr>
        <w:t>email of every new login from my account to keep a track of my activity.</w:t>
      </w:r>
    </w:p>
    <w:p w14:paraId="194A40A8" w14:textId="4795BB26" w:rsidR="00F37286" w:rsidRDefault="00F37286" w:rsidP="00CC5CA8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  <w:lang w:val="en-US"/>
        </w:rPr>
      </w:pPr>
      <w:r w:rsidRPr="001817D8">
        <w:rPr>
          <w:rFonts w:ascii="Times New Roman" w:hAnsi="Times New Roman" w:cs="Times New Roman"/>
          <w:sz w:val="24"/>
          <w:szCs w:val="24"/>
          <w:lang w:val="en-US"/>
        </w:rPr>
        <w:t xml:space="preserve">As a registered user, I want to view my interested category products so that I can view my favorite products. </w:t>
      </w:r>
    </w:p>
    <w:p w14:paraId="773DC1E2" w14:textId="662B0609" w:rsidR="00FC7520" w:rsidRDefault="00FC7520" w:rsidP="00CC5CA8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As a registered user I want to order any product so that I can buy them.</w:t>
      </w:r>
    </w:p>
    <w:p w14:paraId="08167143" w14:textId="6601A4CB" w:rsidR="00862ED4" w:rsidRDefault="00862ED4" w:rsidP="00CC5CA8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As a registered user I want to add products </w:t>
      </w:r>
      <w:r w:rsidR="008477C3">
        <w:rPr>
          <w:rFonts w:ascii="Times New Roman" w:hAnsi="Times New Roman" w:cs="Times New Roman"/>
          <w:sz w:val="24"/>
          <w:szCs w:val="24"/>
          <w:lang w:val="en-US"/>
        </w:rPr>
        <w:t>to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my cart so that I can directly place </w:t>
      </w:r>
      <w:r w:rsidR="008477C3">
        <w:rPr>
          <w:rFonts w:ascii="Times New Roman" w:hAnsi="Times New Roman" w:cs="Times New Roman"/>
          <w:sz w:val="24"/>
          <w:szCs w:val="24"/>
          <w:lang w:val="en-US"/>
        </w:rPr>
        <w:t xml:space="preserve">an </w:t>
      </w:r>
      <w:r>
        <w:rPr>
          <w:rFonts w:ascii="Times New Roman" w:hAnsi="Times New Roman" w:cs="Times New Roman"/>
          <w:sz w:val="24"/>
          <w:szCs w:val="24"/>
          <w:lang w:val="en-US"/>
        </w:rPr>
        <w:t>order from my cart later.</w:t>
      </w:r>
    </w:p>
    <w:p w14:paraId="205D0487" w14:textId="681BF3CF" w:rsidR="00471428" w:rsidRDefault="00471428" w:rsidP="00CC5CA8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As a registered user, I want to update </w:t>
      </w:r>
      <w:r w:rsidR="008477C3">
        <w:rPr>
          <w:rFonts w:ascii="Times New Roman" w:hAnsi="Times New Roman" w:cs="Times New Roman"/>
          <w:sz w:val="24"/>
          <w:szCs w:val="24"/>
          <w:lang w:val="en-US"/>
        </w:rPr>
        <w:t xml:space="preserve">the 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quantity of products from my cart so that I can </w:t>
      </w:r>
      <w:r w:rsidR="00E33AC3">
        <w:rPr>
          <w:rFonts w:ascii="Times New Roman" w:hAnsi="Times New Roman" w:cs="Times New Roman"/>
          <w:sz w:val="24"/>
          <w:szCs w:val="24"/>
          <w:lang w:val="en-US"/>
        </w:rPr>
        <w:t>manage my cart.</w:t>
      </w:r>
    </w:p>
    <w:p w14:paraId="0A8F18B4" w14:textId="3954521F" w:rsidR="00E33AC3" w:rsidRDefault="00E33AC3" w:rsidP="00E33AC3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As a registered user, I want to delete products from my cart so that I </w:t>
      </w:r>
      <w:proofErr w:type="gramStart"/>
      <w:r>
        <w:rPr>
          <w:rFonts w:ascii="Times New Roman" w:hAnsi="Times New Roman" w:cs="Times New Roman"/>
          <w:sz w:val="24"/>
          <w:szCs w:val="24"/>
          <w:lang w:val="en-US"/>
        </w:rPr>
        <w:t>can</w:t>
      </w:r>
      <w:proofErr w:type="gramEnd"/>
      <w:r>
        <w:rPr>
          <w:rFonts w:ascii="Times New Roman" w:hAnsi="Times New Roman" w:cs="Times New Roman"/>
          <w:sz w:val="24"/>
          <w:szCs w:val="24"/>
          <w:lang w:val="en-US"/>
        </w:rPr>
        <w:t xml:space="preserve"> remove unwanted products if I added them by mistake.</w:t>
      </w:r>
    </w:p>
    <w:p w14:paraId="72DF3AA3" w14:textId="1B937198" w:rsidR="00E33AC3" w:rsidRDefault="00E33AC3" w:rsidP="00E33AC3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As a registered user, I want to order single/multiple products from my cart so that I can buy them easily.</w:t>
      </w:r>
    </w:p>
    <w:p w14:paraId="0279A465" w14:textId="01AD5281" w:rsidR="00FC7520" w:rsidRDefault="00FC7520" w:rsidP="00FC7520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As a registered user, I want </w:t>
      </w:r>
      <w:r w:rsidR="008477C3">
        <w:rPr>
          <w:rFonts w:ascii="Times New Roman" w:hAnsi="Times New Roman" w:cs="Times New Roman"/>
          <w:sz w:val="24"/>
          <w:szCs w:val="24"/>
          <w:lang w:val="en-US"/>
        </w:rPr>
        <w:t xml:space="preserve">to </w:t>
      </w:r>
      <w:r>
        <w:rPr>
          <w:rFonts w:ascii="Times New Roman" w:hAnsi="Times New Roman" w:cs="Times New Roman"/>
          <w:sz w:val="24"/>
          <w:szCs w:val="24"/>
          <w:lang w:val="en-US"/>
        </w:rPr>
        <w:t>pay securely for the orders I placed so that my orders are confirmed.</w:t>
      </w:r>
    </w:p>
    <w:p w14:paraId="38520AC6" w14:textId="3204BF53" w:rsidR="00556589" w:rsidRDefault="00556589" w:rsidP="00FC7520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As a registered user, I </w:t>
      </w:r>
      <w:r w:rsidR="008477C3">
        <w:rPr>
          <w:rFonts w:ascii="Times New Roman" w:hAnsi="Times New Roman" w:cs="Times New Roman"/>
          <w:sz w:val="24"/>
          <w:szCs w:val="24"/>
          <w:lang w:val="en-US"/>
        </w:rPr>
        <w:t>w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ant to receive an order confirmation email with </w:t>
      </w:r>
      <w:r w:rsidR="008477C3">
        <w:rPr>
          <w:rFonts w:ascii="Times New Roman" w:hAnsi="Times New Roman" w:cs="Times New Roman"/>
          <w:sz w:val="24"/>
          <w:szCs w:val="24"/>
          <w:lang w:val="en-US"/>
        </w:rPr>
        <w:t xml:space="preserve">an </w:t>
      </w:r>
      <w:r>
        <w:rPr>
          <w:rFonts w:ascii="Times New Roman" w:hAnsi="Times New Roman" w:cs="Times New Roman"/>
          <w:sz w:val="24"/>
          <w:szCs w:val="24"/>
          <w:lang w:val="en-US"/>
        </w:rPr>
        <w:t>order id on my registered email id so that I can keep track of my order details.</w:t>
      </w:r>
    </w:p>
    <w:p w14:paraId="2EAB24A0" w14:textId="193D92F8" w:rsidR="008477C3" w:rsidRDefault="008477C3" w:rsidP="00FC7520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As a registered user, I want to receive emails whenever my order status gets updated so that I can keep track of my order and its delivery date.</w:t>
      </w:r>
    </w:p>
    <w:p w14:paraId="6A3BF6B4" w14:textId="505CB845" w:rsidR="008477C3" w:rsidRPr="00FC7520" w:rsidRDefault="008477C3" w:rsidP="00FC7520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As a registered user, I want to cancel or return a product due to some personal reasons or if product quality is poor.</w:t>
      </w:r>
    </w:p>
    <w:p w14:paraId="2789D828" w14:textId="02F1DBAD" w:rsidR="001817D8" w:rsidRPr="001817D8" w:rsidRDefault="001817D8" w:rsidP="00CC5CA8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  <w:lang w:val="en-US"/>
        </w:rPr>
      </w:pPr>
      <w:r w:rsidRPr="001817D8">
        <w:rPr>
          <w:rFonts w:ascii="Times New Roman" w:hAnsi="Times New Roman" w:cs="Times New Roman"/>
          <w:sz w:val="24"/>
          <w:szCs w:val="24"/>
          <w:lang w:val="en-US"/>
        </w:rPr>
        <w:t xml:space="preserve">As a registered user, I want to rate and review products </w:t>
      </w:r>
      <w:r w:rsidR="008477C3">
        <w:rPr>
          <w:rFonts w:ascii="Times New Roman" w:hAnsi="Times New Roman" w:cs="Times New Roman"/>
          <w:sz w:val="24"/>
          <w:szCs w:val="24"/>
          <w:lang w:val="en-US"/>
        </w:rPr>
        <w:t xml:space="preserve">that I have purchased and received </w:t>
      </w:r>
      <w:r w:rsidRPr="001817D8">
        <w:rPr>
          <w:rFonts w:ascii="Times New Roman" w:hAnsi="Times New Roman" w:cs="Times New Roman"/>
          <w:sz w:val="24"/>
          <w:szCs w:val="24"/>
          <w:lang w:val="en-US"/>
        </w:rPr>
        <w:t xml:space="preserve">so that other users can </w:t>
      </w:r>
      <w:r w:rsidR="008477C3">
        <w:rPr>
          <w:rFonts w:ascii="Times New Roman" w:hAnsi="Times New Roman" w:cs="Times New Roman"/>
          <w:sz w:val="24"/>
          <w:szCs w:val="24"/>
          <w:lang w:val="en-US"/>
        </w:rPr>
        <w:t xml:space="preserve">know what </w:t>
      </w:r>
      <w:proofErr w:type="gramStart"/>
      <w:r w:rsidR="008477C3">
        <w:rPr>
          <w:rFonts w:ascii="Times New Roman" w:hAnsi="Times New Roman" w:cs="Times New Roman"/>
          <w:sz w:val="24"/>
          <w:szCs w:val="24"/>
          <w:lang w:val="en-US"/>
        </w:rPr>
        <w:t>actually they</w:t>
      </w:r>
      <w:proofErr w:type="gramEnd"/>
      <w:r w:rsidR="008477C3">
        <w:rPr>
          <w:rFonts w:ascii="Times New Roman" w:hAnsi="Times New Roman" w:cs="Times New Roman"/>
          <w:sz w:val="24"/>
          <w:szCs w:val="24"/>
          <w:lang w:val="en-US"/>
        </w:rPr>
        <w:t xml:space="preserve"> are buying.</w:t>
      </w:r>
    </w:p>
    <w:p w14:paraId="0F6FE177" w14:textId="1FE0F458" w:rsidR="001817D8" w:rsidRPr="00556589" w:rsidRDefault="001817D8" w:rsidP="00556589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  <w:lang w:val="en-US"/>
        </w:rPr>
      </w:pPr>
      <w:r w:rsidRPr="001817D8">
        <w:rPr>
          <w:rFonts w:ascii="Times New Roman" w:hAnsi="Times New Roman" w:cs="Times New Roman"/>
          <w:color w:val="000000"/>
          <w:sz w:val="24"/>
          <w:szCs w:val="24"/>
        </w:rPr>
        <w:t>As a</w:t>
      </w:r>
      <w:r w:rsidR="00862ED4">
        <w:rPr>
          <w:rFonts w:ascii="Times New Roman" w:hAnsi="Times New Roman" w:cs="Times New Roman"/>
          <w:color w:val="000000"/>
          <w:sz w:val="24"/>
          <w:szCs w:val="24"/>
        </w:rPr>
        <w:t xml:space="preserve"> registered</w:t>
      </w:r>
      <w:r w:rsidRPr="001817D8">
        <w:rPr>
          <w:rFonts w:ascii="Times New Roman" w:hAnsi="Times New Roman" w:cs="Times New Roman"/>
          <w:color w:val="000000"/>
          <w:sz w:val="24"/>
          <w:szCs w:val="24"/>
        </w:rPr>
        <w:t xml:space="preserve"> user, I want to </w:t>
      </w:r>
      <w:r w:rsidR="00862ED4">
        <w:rPr>
          <w:rFonts w:ascii="Times New Roman" w:hAnsi="Times New Roman" w:cs="Times New Roman"/>
          <w:color w:val="000000"/>
          <w:sz w:val="24"/>
          <w:szCs w:val="24"/>
        </w:rPr>
        <w:t>rec</w:t>
      </w:r>
      <w:r w:rsidR="008477C3">
        <w:rPr>
          <w:rFonts w:ascii="Times New Roman" w:hAnsi="Times New Roman" w:cs="Times New Roman"/>
          <w:color w:val="000000"/>
          <w:sz w:val="24"/>
          <w:szCs w:val="24"/>
        </w:rPr>
        <w:t>ei</w:t>
      </w:r>
      <w:r w:rsidR="00862ED4">
        <w:rPr>
          <w:rFonts w:ascii="Times New Roman" w:hAnsi="Times New Roman" w:cs="Times New Roman"/>
          <w:color w:val="000000"/>
          <w:sz w:val="24"/>
          <w:szCs w:val="24"/>
        </w:rPr>
        <w:t>ve</w:t>
      </w:r>
      <w:r w:rsidRPr="001817D8">
        <w:rPr>
          <w:rFonts w:ascii="Times New Roman" w:hAnsi="Times New Roman" w:cs="Times New Roman"/>
          <w:color w:val="000000"/>
          <w:sz w:val="24"/>
          <w:szCs w:val="24"/>
        </w:rPr>
        <w:t xml:space="preserve"> newsletter service so that I can get updates of exciting deals and sales on different products.</w:t>
      </w:r>
    </w:p>
    <w:p w14:paraId="3A6A48CC" w14:textId="7E5B8D02" w:rsidR="001817D8" w:rsidRPr="001817D8" w:rsidRDefault="00862ED4" w:rsidP="001817D8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As a registered user, I want to log</w:t>
      </w:r>
      <w:r w:rsidR="008477C3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out </w:t>
      </w:r>
      <w:r w:rsidR="008477C3">
        <w:rPr>
          <w:rFonts w:ascii="Times New Roman" w:hAnsi="Times New Roman" w:cs="Times New Roman"/>
          <w:sz w:val="24"/>
          <w:szCs w:val="24"/>
          <w:lang w:val="en-US"/>
        </w:rPr>
        <w:t xml:space="preserve">of </w:t>
      </w:r>
      <w:r>
        <w:rPr>
          <w:rFonts w:ascii="Times New Roman" w:hAnsi="Times New Roman" w:cs="Times New Roman"/>
          <w:sz w:val="24"/>
          <w:szCs w:val="24"/>
          <w:lang w:val="en-US"/>
        </w:rPr>
        <w:t>my account from any device if I want to so that I can secure my account.</w:t>
      </w:r>
    </w:p>
    <w:sectPr w:rsidR="001817D8" w:rsidRPr="001817D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A61468"/>
    <w:multiLevelType w:val="hybridMultilevel"/>
    <w:tmpl w:val="10EC6E5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6D859B1"/>
    <w:multiLevelType w:val="hybridMultilevel"/>
    <w:tmpl w:val="A02410D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1960823"/>
    <w:multiLevelType w:val="multilevel"/>
    <w:tmpl w:val="D332CBC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6D8B4DBF"/>
    <w:multiLevelType w:val="multilevel"/>
    <w:tmpl w:val="D332CBC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762413C1"/>
    <w:multiLevelType w:val="hybridMultilevel"/>
    <w:tmpl w:val="E4DA0DD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3"/>
  </w:num>
  <w:num w:numId="3">
    <w:abstractNumId w:val="1"/>
  </w:num>
  <w:num w:numId="4">
    <w:abstractNumId w:val="4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CzMDKyMLewsDA1sjBQ0lEKTi0uzszPAykwqQUAjJYEUiwAAAA="/>
  </w:docVars>
  <w:rsids>
    <w:rsidRoot w:val="00111ACC"/>
    <w:rsid w:val="00111ACC"/>
    <w:rsid w:val="001817D8"/>
    <w:rsid w:val="001D4835"/>
    <w:rsid w:val="001F4C93"/>
    <w:rsid w:val="002A1EED"/>
    <w:rsid w:val="00407E73"/>
    <w:rsid w:val="00471428"/>
    <w:rsid w:val="004D46B8"/>
    <w:rsid w:val="00556589"/>
    <w:rsid w:val="0067522B"/>
    <w:rsid w:val="006E36BE"/>
    <w:rsid w:val="008477C3"/>
    <w:rsid w:val="00862ED4"/>
    <w:rsid w:val="00953CB8"/>
    <w:rsid w:val="00CC5CA8"/>
    <w:rsid w:val="00E33AC3"/>
    <w:rsid w:val="00EE3669"/>
    <w:rsid w:val="00F37286"/>
    <w:rsid w:val="00FC75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1AE70E"/>
  <w15:docId w15:val="{9B4A919B-F03E-492E-9A55-67A5A3B155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1D483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paragraph" w:styleId="ListParagraph">
    <w:name w:val="List Paragraph"/>
    <w:basedOn w:val="Normal"/>
    <w:uiPriority w:val="34"/>
    <w:qFormat/>
    <w:rsid w:val="004D46B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42289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6</TotalTime>
  <Pages>2</Pages>
  <Words>491</Words>
  <Characters>2804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mit19csu185</dc:creator>
  <cp:keywords/>
  <dc:description/>
  <cp:lastModifiedBy>namit19csu185</cp:lastModifiedBy>
  <cp:revision>7</cp:revision>
  <dcterms:created xsi:type="dcterms:W3CDTF">2022-03-02T08:11:00Z</dcterms:created>
  <dcterms:modified xsi:type="dcterms:W3CDTF">2022-03-02T18:22:00Z</dcterms:modified>
</cp:coreProperties>
</file>